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E3199" w14:textId="1998D452" w:rsidR="00F772AB" w:rsidRPr="00D91231" w:rsidRDefault="00B72692" w:rsidP="00B72692">
      <w:pPr>
        <w:spacing w:after="12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91231">
        <w:rPr>
          <w:rFonts w:ascii="Times New Roman" w:hAnsi="Times New Roman" w:cs="Times New Roman"/>
          <w:b/>
          <w:sz w:val="32"/>
          <w:szCs w:val="32"/>
        </w:rPr>
        <w:t>CS583 –</w:t>
      </w:r>
      <w:r w:rsidRPr="00D91231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D91231">
        <w:rPr>
          <w:rFonts w:ascii="Times New Roman" w:hAnsi="Times New Roman" w:cs="Times New Roman"/>
          <w:b/>
          <w:sz w:val="32"/>
          <w:szCs w:val="32"/>
        </w:rPr>
        <w:t>Research Project</w:t>
      </w:r>
    </w:p>
    <w:p w14:paraId="7CC94F70" w14:textId="049E2A01" w:rsidR="007A5C38" w:rsidRPr="00D91231" w:rsidRDefault="00286358" w:rsidP="009C329C">
      <w:pPr>
        <w:spacing w:after="120" w:line="240" w:lineRule="auto"/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D91231">
        <w:rPr>
          <w:rFonts w:ascii="Times New Roman" w:hAnsi="Times New Roman" w:cs="Times New Roman"/>
          <w:bCs/>
          <w:i/>
          <w:iCs/>
          <w:sz w:val="28"/>
          <w:szCs w:val="28"/>
        </w:rPr>
        <w:t>Rishabh Mehta () &amp; Pramodh Acharya (pachar7)</w:t>
      </w:r>
    </w:p>
    <w:p w14:paraId="42BE2043" w14:textId="77777777" w:rsidR="009C329C" w:rsidRPr="00D91231" w:rsidRDefault="009C329C" w:rsidP="009C329C">
      <w:pPr>
        <w:spacing w:after="120" w:line="240" w:lineRule="auto"/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</w:p>
    <w:p w14:paraId="66780A89" w14:textId="24A99E66" w:rsidR="0028036C" w:rsidRPr="00D91231" w:rsidRDefault="00B248F4" w:rsidP="003521FF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>Th</w:t>
      </w:r>
      <w:r w:rsidR="001571FA" w:rsidRPr="00D91231">
        <w:rPr>
          <w:rFonts w:ascii="Times New Roman" w:hAnsi="Times New Roman" w:cs="Times New Roman"/>
          <w:bCs/>
          <w:sz w:val="24"/>
          <w:szCs w:val="24"/>
        </w:rPr>
        <w:t>is project aim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s to analyze </w:t>
      </w:r>
      <w:r w:rsidR="0028036C" w:rsidRPr="00D91231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D91231">
        <w:rPr>
          <w:rFonts w:ascii="Times New Roman" w:hAnsi="Times New Roman" w:cs="Times New Roman"/>
          <w:bCs/>
          <w:sz w:val="24"/>
          <w:szCs w:val="24"/>
        </w:rPr>
        <w:t>sentiments of tweets about the presidential candidates and classify them as positive, neutral</w:t>
      </w:r>
      <w:r w:rsidR="0028036C" w:rsidRPr="00D91231">
        <w:rPr>
          <w:rFonts w:ascii="Times New Roman" w:hAnsi="Times New Roman" w:cs="Times New Roman"/>
          <w:bCs/>
          <w:sz w:val="24"/>
          <w:szCs w:val="24"/>
        </w:rPr>
        <w:t>,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or negative sentiments. </w:t>
      </w:r>
      <w:r w:rsidR="0028036C" w:rsidRPr="00D91231">
        <w:rPr>
          <w:rFonts w:ascii="Times New Roman" w:hAnsi="Times New Roman" w:cs="Times New Roman"/>
          <w:bCs/>
          <w:sz w:val="24"/>
          <w:szCs w:val="24"/>
        </w:rPr>
        <w:t xml:space="preserve">The data is from Twitter </w:t>
      </w:r>
      <w:r w:rsidR="0028036C" w:rsidRPr="00D91231">
        <w:rPr>
          <w:rFonts w:ascii="Times New Roman" w:hAnsi="Times New Roman" w:cs="Times New Roman"/>
          <w:sz w:val="24"/>
          <w:szCs w:val="24"/>
        </w:rPr>
        <w:t>during a presidential debate between Obama and Romney</w:t>
      </w:r>
      <w:r w:rsidR="0028036C" w:rsidRPr="00D91231">
        <w:rPr>
          <w:rFonts w:ascii="Times New Roman" w:hAnsi="Times New Roman" w:cs="Times New Roman"/>
          <w:sz w:val="24"/>
          <w:szCs w:val="24"/>
        </w:rPr>
        <w:t xml:space="preserve">. </w:t>
      </w:r>
      <w:r w:rsidRPr="00D91231">
        <w:rPr>
          <w:rFonts w:ascii="Times New Roman" w:hAnsi="Times New Roman" w:cs="Times New Roman"/>
          <w:bCs/>
          <w:sz w:val="24"/>
          <w:szCs w:val="24"/>
        </w:rPr>
        <w:t>The resul</w:t>
      </w:r>
      <w:r w:rsidR="0028036C" w:rsidRPr="00D91231">
        <w:rPr>
          <w:rFonts w:ascii="Times New Roman" w:hAnsi="Times New Roman" w:cs="Times New Roman"/>
          <w:bCs/>
          <w:sz w:val="24"/>
          <w:szCs w:val="24"/>
        </w:rPr>
        <w:t>tan</w:t>
      </w:r>
      <w:r w:rsidRPr="00D91231">
        <w:rPr>
          <w:rFonts w:ascii="Times New Roman" w:hAnsi="Times New Roman" w:cs="Times New Roman"/>
          <w:bCs/>
          <w:sz w:val="24"/>
          <w:szCs w:val="24"/>
        </w:rPr>
        <w:t>t classification is a probable measure of the election outcome.</w:t>
      </w:r>
    </w:p>
    <w:p w14:paraId="1A2E65FB" w14:textId="4CC717FB" w:rsidR="00237ABE" w:rsidRPr="00D91231" w:rsidRDefault="00237ABE" w:rsidP="003521FF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>We created a sentiment analyzer to classify tweets in text format as positive, negative, or neutral. We followed the following set o</w:t>
      </w:r>
      <w:r w:rsidR="0091403D" w:rsidRPr="00D91231">
        <w:rPr>
          <w:rFonts w:ascii="Times New Roman" w:hAnsi="Times New Roman" w:cs="Times New Roman"/>
          <w:bCs/>
          <w:sz w:val="24"/>
          <w:szCs w:val="24"/>
        </w:rPr>
        <w:t>f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steps to achieve the same.</w:t>
      </w:r>
    </w:p>
    <w:p w14:paraId="6DA1D2B1" w14:textId="77777777" w:rsidR="00177268" w:rsidRPr="00D91231" w:rsidRDefault="00177268" w:rsidP="00177268">
      <w:p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21128D" w14:textId="1559352C" w:rsidR="000D02CE" w:rsidRPr="00D91231" w:rsidRDefault="000D02CE" w:rsidP="00177268">
      <w:pPr>
        <w:spacing w:after="12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91231">
        <w:rPr>
          <w:rFonts w:ascii="Times New Roman" w:hAnsi="Times New Roman" w:cs="Times New Roman"/>
          <w:b/>
          <w:sz w:val="28"/>
          <w:szCs w:val="28"/>
        </w:rPr>
        <w:t>The Dataset</w:t>
      </w:r>
    </w:p>
    <w:p w14:paraId="7D856A3D" w14:textId="77777777" w:rsidR="001257BC" w:rsidRPr="00D91231" w:rsidRDefault="001257BC" w:rsidP="001257BC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 xml:space="preserve">The training data is a set of labeled twitter data with the tweet text, date, and timestamp of the tweet. </w:t>
      </w:r>
    </w:p>
    <w:p w14:paraId="24533575" w14:textId="1E17F0B6" w:rsidR="001257BC" w:rsidRPr="00D91231" w:rsidRDefault="001257BC" w:rsidP="001257BC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 xml:space="preserve">The test data is a set of </w:t>
      </w:r>
      <w:r w:rsidR="006E302D" w:rsidRPr="00D91231">
        <w:rPr>
          <w:rFonts w:ascii="Times New Roman" w:hAnsi="Times New Roman" w:cs="Times New Roman"/>
          <w:bCs/>
          <w:sz w:val="24"/>
          <w:szCs w:val="24"/>
        </w:rPr>
        <w:t xml:space="preserve">unlabeled 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data with </w:t>
      </w:r>
      <w:r w:rsidR="006E302D" w:rsidRPr="00D91231">
        <w:rPr>
          <w:rFonts w:ascii="Times New Roman" w:hAnsi="Times New Roman" w:cs="Times New Roman"/>
          <w:bCs/>
          <w:sz w:val="24"/>
          <w:szCs w:val="24"/>
        </w:rPr>
        <w:t>each row containing a tweet id and the text.</w:t>
      </w:r>
    </w:p>
    <w:p w14:paraId="79B6B7D2" w14:textId="71B6F9C8" w:rsidR="001257BC" w:rsidRPr="00D91231" w:rsidRDefault="001257BC" w:rsidP="001257BC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96FA9" w14:textId="78167443" w:rsidR="001257BC" w:rsidRPr="00D91231" w:rsidRDefault="001257BC" w:rsidP="001257BC">
      <w:pPr>
        <w:spacing w:after="12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91231">
        <w:rPr>
          <w:rFonts w:ascii="Times New Roman" w:hAnsi="Times New Roman" w:cs="Times New Roman"/>
          <w:b/>
          <w:sz w:val="28"/>
          <w:szCs w:val="28"/>
        </w:rPr>
        <w:t>Text Preprocessing</w:t>
      </w:r>
    </w:p>
    <w:p w14:paraId="1077167E" w14:textId="7551502F" w:rsidR="00104691" w:rsidRPr="00D91231" w:rsidRDefault="00104691" w:rsidP="001257BC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>Several steps of standard processing for Twitter data was performed on each row of raw data.</w:t>
      </w:r>
      <w:r w:rsidR="007636AF" w:rsidRPr="00D91231">
        <w:rPr>
          <w:rFonts w:ascii="Times New Roman" w:hAnsi="Times New Roman" w:cs="Times New Roman"/>
          <w:bCs/>
          <w:sz w:val="24"/>
          <w:szCs w:val="24"/>
        </w:rPr>
        <w:t xml:space="preserve"> Following are the sequential steps of preprocessing used.</w:t>
      </w:r>
    </w:p>
    <w:p w14:paraId="13955820" w14:textId="205145F4" w:rsidR="000156A6" w:rsidRPr="00D91231" w:rsidRDefault="000156A6" w:rsidP="000156A6">
      <w:pPr>
        <w:pStyle w:val="ListParagraph"/>
        <w:numPr>
          <w:ilvl w:val="0"/>
          <w:numId w:val="6"/>
        </w:num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91231">
        <w:rPr>
          <w:rFonts w:ascii="Times New Roman" w:hAnsi="Times New Roman" w:cs="Times New Roman"/>
          <w:b/>
          <w:sz w:val="24"/>
          <w:szCs w:val="24"/>
        </w:rPr>
        <w:t>Cleaning Raw Tweets</w:t>
      </w:r>
    </w:p>
    <w:p w14:paraId="6F88E053" w14:textId="14B222FD" w:rsidR="00104691" w:rsidRPr="00D91231" w:rsidRDefault="00104691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owering </w:t>
      </w: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Case: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Lowering the case of all </w:t>
      </w:r>
      <w:r w:rsidRPr="00D91231">
        <w:rPr>
          <w:rFonts w:ascii="Times New Roman" w:hAnsi="Times New Roman" w:cs="Times New Roman"/>
          <w:bCs/>
          <w:sz w:val="24"/>
          <w:szCs w:val="24"/>
        </w:rPr>
        <w:t>the words helps to reduce the dimensions by decreasing the size of the vocabulary.</w:t>
      </w:r>
    </w:p>
    <w:p w14:paraId="10F4F990" w14:textId="3D54053A" w:rsidR="009C2688" w:rsidRPr="00D91231" w:rsidRDefault="009C2688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moval of Html tags: </w:t>
      </w:r>
      <w:r w:rsidRPr="00D91231">
        <w:rPr>
          <w:rFonts w:ascii="Times New Roman" w:hAnsi="Times New Roman" w:cs="Times New Roman"/>
          <w:bCs/>
          <w:sz w:val="24"/>
          <w:szCs w:val="24"/>
        </w:rPr>
        <w:t>Removed anything enclosing a ‘&lt;’ and  ‘&gt;’ inclusive.</w:t>
      </w:r>
      <w:r w:rsidR="00D56EAC" w:rsidRPr="00D91231">
        <w:rPr>
          <w:rFonts w:ascii="Times New Roman" w:hAnsi="Times New Roman" w:cs="Times New Roman"/>
          <w:bCs/>
          <w:sz w:val="24"/>
          <w:szCs w:val="24"/>
        </w:rPr>
        <w:t xml:space="preserve"> This remove</w:t>
      </w:r>
      <w:r w:rsidR="000702EB" w:rsidRPr="00D91231">
        <w:rPr>
          <w:rFonts w:ascii="Times New Roman" w:hAnsi="Times New Roman" w:cs="Times New Roman"/>
          <w:bCs/>
          <w:sz w:val="24"/>
          <w:szCs w:val="24"/>
        </w:rPr>
        <w:t>s</w:t>
      </w:r>
      <w:r w:rsidR="00D56EAC" w:rsidRPr="00D91231">
        <w:rPr>
          <w:rFonts w:ascii="Times New Roman" w:hAnsi="Times New Roman" w:cs="Times New Roman"/>
          <w:bCs/>
          <w:sz w:val="24"/>
          <w:szCs w:val="24"/>
        </w:rPr>
        <w:t xml:space="preserve"> any Html DOM elements</w:t>
      </w:r>
      <w:r w:rsidR="000702EB" w:rsidRPr="00D91231">
        <w:rPr>
          <w:rFonts w:ascii="Times New Roman" w:hAnsi="Times New Roman" w:cs="Times New Roman"/>
          <w:bCs/>
          <w:sz w:val="24"/>
          <w:szCs w:val="24"/>
        </w:rPr>
        <w:t xml:space="preserve"> as these are not useful in training the model.</w:t>
      </w:r>
    </w:p>
    <w:p w14:paraId="721B78B2" w14:textId="2A4E2AEA" w:rsidR="007636AF" w:rsidRPr="00D91231" w:rsidRDefault="007636AF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Removal of Hyperlinks:</w:t>
      </w:r>
      <w:r w:rsidR="00D53F4A" w:rsidRPr="00D91231">
        <w:rPr>
          <w:rFonts w:ascii="Times New Roman" w:hAnsi="Times New Roman" w:cs="Times New Roman"/>
          <w:bCs/>
          <w:sz w:val="24"/>
          <w:szCs w:val="24"/>
        </w:rPr>
        <w:t xml:space="preserve"> We remove </w:t>
      </w:r>
      <w:r w:rsidR="00E42481" w:rsidRPr="00D91231">
        <w:rPr>
          <w:rFonts w:ascii="Times New Roman" w:hAnsi="Times New Roman" w:cs="Times New Roman"/>
          <w:bCs/>
          <w:sz w:val="24"/>
          <w:szCs w:val="24"/>
        </w:rPr>
        <w:t>URL</w:t>
      </w:r>
      <w:r w:rsidR="00D53F4A" w:rsidRPr="00D91231">
        <w:rPr>
          <w:rFonts w:ascii="Times New Roman" w:hAnsi="Times New Roman" w:cs="Times New Roman"/>
          <w:bCs/>
          <w:sz w:val="24"/>
          <w:szCs w:val="24"/>
        </w:rPr>
        <w:t>s by searching for any part of the sentence starting with a</w:t>
      </w:r>
      <w:r w:rsidR="00E42481" w:rsidRPr="00D91231">
        <w:rPr>
          <w:rFonts w:ascii="Times New Roman" w:hAnsi="Times New Roman" w:cs="Times New Roman"/>
          <w:bCs/>
          <w:sz w:val="24"/>
          <w:szCs w:val="24"/>
        </w:rPr>
        <w:t>n</w:t>
      </w:r>
      <w:r w:rsidR="00D53F4A" w:rsidRPr="00D91231">
        <w:rPr>
          <w:rFonts w:ascii="Times New Roman" w:hAnsi="Times New Roman" w:cs="Times New Roman"/>
          <w:bCs/>
          <w:sz w:val="24"/>
          <w:szCs w:val="24"/>
        </w:rPr>
        <w:t xml:space="preserve"> ‘</w:t>
      </w:r>
      <w:r w:rsidR="00E42481" w:rsidRPr="00D91231">
        <w:rPr>
          <w:rFonts w:ascii="Times New Roman" w:hAnsi="Times New Roman" w:cs="Times New Roman"/>
          <w:bCs/>
          <w:sz w:val="24"/>
          <w:szCs w:val="24"/>
        </w:rPr>
        <w:t>http</w:t>
      </w:r>
      <w:r w:rsidR="00A23BE2" w:rsidRPr="00D91231">
        <w:rPr>
          <w:rFonts w:ascii="Times New Roman" w:hAnsi="Times New Roman" w:cs="Times New Roman"/>
          <w:bCs/>
          <w:sz w:val="24"/>
          <w:szCs w:val="24"/>
        </w:rPr>
        <w:t xml:space="preserve">’ and removing the complete </w:t>
      </w:r>
      <w:r w:rsidR="00A2423B" w:rsidRPr="00D91231">
        <w:rPr>
          <w:rFonts w:ascii="Times New Roman" w:hAnsi="Times New Roman" w:cs="Times New Roman"/>
          <w:bCs/>
          <w:sz w:val="24"/>
          <w:szCs w:val="24"/>
        </w:rPr>
        <w:t>URL</w:t>
      </w:r>
      <w:r w:rsidR="0015357E" w:rsidRPr="00D91231">
        <w:rPr>
          <w:rFonts w:ascii="Times New Roman" w:hAnsi="Times New Roman" w:cs="Times New Roman"/>
          <w:bCs/>
          <w:sz w:val="24"/>
          <w:szCs w:val="24"/>
        </w:rPr>
        <w:t xml:space="preserve"> string</w:t>
      </w:r>
      <w:r w:rsidR="00A23BE2" w:rsidRPr="00D91231">
        <w:rPr>
          <w:rFonts w:ascii="Times New Roman" w:hAnsi="Times New Roman" w:cs="Times New Roman"/>
          <w:bCs/>
          <w:sz w:val="24"/>
          <w:szCs w:val="24"/>
        </w:rPr>
        <w:t>.</w:t>
      </w:r>
    </w:p>
    <w:p w14:paraId="13D11D44" w14:textId="33C63801" w:rsidR="000702EB" w:rsidRPr="00D91231" w:rsidRDefault="000702EB" w:rsidP="000702EB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Removal of mentions: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67D6A" w:rsidRPr="00D91231">
        <w:rPr>
          <w:rFonts w:ascii="Times New Roman" w:hAnsi="Times New Roman" w:cs="Times New Roman"/>
          <w:bCs/>
          <w:sz w:val="24"/>
          <w:szCs w:val="24"/>
        </w:rPr>
        <w:t>We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remove mentions </w:t>
      </w:r>
      <w:r w:rsidR="00A67D6A" w:rsidRPr="00D91231">
        <w:rPr>
          <w:rFonts w:ascii="Times New Roman" w:hAnsi="Times New Roman" w:cs="Times New Roman"/>
          <w:bCs/>
          <w:sz w:val="24"/>
          <w:szCs w:val="24"/>
        </w:rPr>
        <w:t xml:space="preserve">from tweets 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as they are not useful. Any </w:t>
      </w:r>
      <w:r w:rsidR="00A67D6A" w:rsidRPr="00D91231">
        <w:rPr>
          <w:rFonts w:ascii="Times New Roman" w:hAnsi="Times New Roman" w:cs="Times New Roman"/>
          <w:bCs/>
          <w:sz w:val="24"/>
          <w:szCs w:val="24"/>
        </w:rPr>
        <w:t>word or part of the sentence starting with ‘@’ is removed completely.</w:t>
      </w:r>
    </w:p>
    <w:p w14:paraId="3021EE5B" w14:textId="62140C4B" w:rsidR="004C23EA" w:rsidRPr="00D91231" w:rsidRDefault="004C23EA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moval of Special Characters: </w:t>
      </w:r>
      <w:r w:rsidR="00A2423B" w:rsidRPr="00D91231">
        <w:rPr>
          <w:rFonts w:ascii="Times New Roman" w:hAnsi="Times New Roman" w:cs="Times New Roman"/>
          <w:bCs/>
          <w:sz w:val="24"/>
          <w:szCs w:val="24"/>
        </w:rPr>
        <w:t xml:space="preserve">All </w:t>
      </w:r>
      <w:r w:rsidR="000702EB" w:rsidRPr="00D91231">
        <w:rPr>
          <w:rFonts w:ascii="Times New Roman" w:hAnsi="Times New Roman" w:cs="Times New Roman"/>
          <w:bCs/>
          <w:sz w:val="24"/>
          <w:szCs w:val="24"/>
        </w:rPr>
        <w:t xml:space="preserve">remaining </w:t>
      </w:r>
      <w:r w:rsidR="00A2423B" w:rsidRPr="00D91231">
        <w:rPr>
          <w:rFonts w:ascii="Times New Roman" w:hAnsi="Times New Roman" w:cs="Times New Roman"/>
          <w:bCs/>
          <w:sz w:val="24"/>
          <w:szCs w:val="24"/>
        </w:rPr>
        <w:t xml:space="preserve">special characters like ‘#’ or punctuations like ‘,’, ‘.’ </w:t>
      </w:r>
      <w:r w:rsidR="000702EB" w:rsidRPr="00D91231">
        <w:rPr>
          <w:rFonts w:ascii="Times New Roman" w:hAnsi="Times New Roman" w:cs="Times New Roman"/>
          <w:bCs/>
          <w:sz w:val="24"/>
          <w:szCs w:val="24"/>
        </w:rPr>
        <w:t>a</w:t>
      </w:r>
      <w:r w:rsidR="00A2423B" w:rsidRPr="00D91231">
        <w:rPr>
          <w:rFonts w:ascii="Times New Roman" w:hAnsi="Times New Roman" w:cs="Times New Roman"/>
          <w:bCs/>
          <w:sz w:val="24"/>
          <w:szCs w:val="24"/>
        </w:rPr>
        <w:t>re removed.</w:t>
      </w:r>
    </w:p>
    <w:p w14:paraId="36288764" w14:textId="3A013697" w:rsidR="000156A6" w:rsidRPr="00D91231" w:rsidRDefault="000156A6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Removal of Numbers: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Numbers in most cases do not provide any meaningful </w:t>
      </w:r>
      <w:r w:rsidR="00CF539A" w:rsidRPr="00D91231">
        <w:rPr>
          <w:rFonts w:ascii="Times New Roman" w:hAnsi="Times New Roman" w:cs="Times New Roman"/>
          <w:bCs/>
          <w:sz w:val="24"/>
          <w:szCs w:val="24"/>
        </w:rPr>
        <w:t>opinion on the sentiment and hence we removed it.</w:t>
      </w:r>
    </w:p>
    <w:p w14:paraId="3093CC14" w14:textId="75A96964" w:rsidR="00CF539A" w:rsidRPr="00D91231" w:rsidRDefault="00CF539A" w:rsidP="00104691">
      <w:pPr>
        <w:pStyle w:val="ListParagraph"/>
        <w:numPr>
          <w:ilvl w:val="0"/>
          <w:numId w:val="5"/>
        </w:num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moval of </w:t>
      </w:r>
      <w:proofErr w:type="spellStart"/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Stopwords</w:t>
      </w:r>
      <w:proofErr w:type="spellEnd"/>
      <w:r w:rsidRPr="00D9123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Pr="00D9123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91231">
        <w:rPr>
          <w:rFonts w:ascii="Times New Roman" w:hAnsi="Times New Roman" w:cs="Times New Roman"/>
          <w:bCs/>
          <w:sz w:val="24"/>
          <w:szCs w:val="24"/>
        </w:rPr>
        <w:t>Stopwords</w:t>
      </w:r>
      <w:proofErr w:type="spellEnd"/>
      <w:r w:rsidRPr="00D91231">
        <w:rPr>
          <w:rFonts w:ascii="Times New Roman" w:hAnsi="Times New Roman" w:cs="Times New Roman"/>
          <w:bCs/>
          <w:sz w:val="24"/>
          <w:szCs w:val="24"/>
        </w:rPr>
        <w:t xml:space="preserve"> were removed with help from </w:t>
      </w:r>
      <w:proofErr w:type="spellStart"/>
      <w:r w:rsidRPr="00D91231">
        <w:rPr>
          <w:rFonts w:ascii="Times New Roman" w:hAnsi="Times New Roman" w:cs="Times New Roman"/>
          <w:bCs/>
          <w:sz w:val="24"/>
          <w:szCs w:val="24"/>
        </w:rPr>
        <w:t>nltk.corpus</w:t>
      </w:r>
      <w:proofErr w:type="spellEnd"/>
      <w:r w:rsidRPr="00D91231">
        <w:rPr>
          <w:rFonts w:ascii="Times New Roman" w:hAnsi="Times New Roman" w:cs="Times New Roman"/>
          <w:bCs/>
          <w:sz w:val="24"/>
          <w:szCs w:val="24"/>
        </w:rPr>
        <w:t xml:space="preserve"> English library’s ‘</w:t>
      </w:r>
      <w:proofErr w:type="spellStart"/>
      <w:r w:rsidRPr="00D91231">
        <w:rPr>
          <w:rFonts w:ascii="Times New Roman" w:hAnsi="Times New Roman" w:cs="Times New Roman"/>
          <w:bCs/>
          <w:sz w:val="24"/>
          <w:szCs w:val="24"/>
        </w:rPr>
        <w:t>stopwords</w:t>
      </w:r>
      <w:proofErr w:type="spellEnd"/>
      <w:r w:rsidRPr="00D91231">
        <w:rPr>
          <w:rFonts w:ascii="Times New Roman" w:hAnsi="Times New Roman" w:cs="Times New Roman"/>
          <w:bCs/>
          <w:sz w:val="24"/>
          <w:szCs w:val="24"/>
        </w:rPr>
        <w:t>’</w:t>
      </w:r>
      <w:r w:rsidR="00E605F7" w:rsidRPr="00D91231">
        <w:rPr>
          <w:rFonts w:ascii="Times New Roman" w:hAnsi="Times New Roman" w:cs="Times New Roman"/>
          <w:bCs/>
          <w:sz w:val="24"/>
          <w:szCs w:val="24"/>
        </w:rPr>
        <w:t xml:space="preserve"> as they don’t provide valuable information towards the analysis or sometimes skew the model.</w:t>
      </w:r>
    </w:p>
    <w:p w14:paraId="6643109F" w14:textId="77777777" w:rsidR="00DD08BF" w:rsidRPr="00D91231" w:rsidRDefault="00DD08BF" w:rsidP="00DD08BF">
      <w:pPr>
        <w:pStyle w:val="ListParagraph"/>
        <w:spacing w:after="120" w:line="240" w:lineRule="auto"/>
        <w:ind w:left="54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02AC85" w14:textId="7AD6B3AA" w:rsidR="00DD08BF" w:rsidRPr="00D91231" w:rsidRDefault="00DD08BF" w:rsidP="00DD08BF">
      <w:pPr>
        <w:pStyle w:val="ListParagraph"/>
        <w:numPr>
          <w:ilvl w:val="0"/>
          <w:numId w:val="6"/>
        </w:num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91231">
        <w:rPr>
          <w:rFonts w:ascii="Times New Roman" w:hAnsi="Times New Roman" w:cs="Times New Roman"/>
          <w:b/>
          <w:sz w:val="24"/>
          <w:szCs w:val="24"/>
        </w:rPr>
        <w:t>Tokenization</w:t>
      </w:r>
    </w:p>
    <w:p w14:paraId="19B78B14" w14:textId="565692FC" w:rsidR="002B2086" w:rsidRDefault="002B2086" w:rsidP="002B2086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1231">
        <w:rPr>
          <w:rFonts w:ascii="Times New Roman" w:hAnsi="Times New Roman" w:cs="Times New Roman"/>
          <w:bCs/>
          <w:sz w:val="24"/>
          <w:szCs w:val="24"/>
        </w:rPr>
        <w:t>This is t</w:t>
      </w:r>
      <w:r w:rsidR="00237BA2">
        <w:rPr>
          <w:rFonts w:ascii="Times New Roman" w:hAnsi="Times New Roman" w:cs="Times New Roman"/>
          <w:bCs/>
          <w:sz w:val="24"/>
          <w:szCs w:val="24"/>
        </w:rPr>
        <w:t>he process of splitting the processed raw tweets (sentences) into smaller chunks such as a list of words.</w:t>
      </w:r>
    </w:p>
    <w:p w14:paraId="3F8C7276" w14:textId="4DCCC1A7" w:rsidR="00237BA2" w:rsidRDefault="00237BA2" w:rsidP="002B2086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 initially tried the spacy module to tokenize and lemmatize the sentences, but splitting it manually (without any library) and using wordnet to lemmatize provided better results.</w:t>
      </w:r>
    </w:p>
    <w:p w14:paraId="432E00CE" w14:textId="77777777" w:rsidR="00446EA7" w:rsidRDefault="00446EA7" w:rsidP="002B2086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14:paraId="68B55FA0" w14:textId="16ED4639" w:rsidR="00D3457E" w:rsidRPr="00D3457E" w:rsidRDefault="00D3457E" w:rsidP="00D3457E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 sub-step while tokenizing is splitting any joined words, which is mostly the case in hashtags. This is done by using a utility function we wrote to split any possible word to the least dimension possible.</w:t>
      </w:r>
    </w:p>
    <w:p w14:paraId="52D0930F" w14:textId="77777777" w:rsidR="009D7143" w:rsidRPr="00D91231" w:rsidRDefault="009D7143" w:rsidP="009D7143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647ADE" w14:textId="5B595683" w:rsidR="00DD08BF" w:rsidRDefault="00DD08BF" w:rsidP="00DD08BF">
      <w:pPr>
        <w:pStyle w:val="ListParagraph"/>
        <w:numPr>
          <w:ilvl w:val="0"/>
          <w:numId w:val="6"/>
        </w:numPr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91231">
        <w:rPr>
          <w:rFonts w:ascii="Times New Roman" w:hAnsi="Times New Roman" w:cs="Times New Roman"/>
          <w:b/>
          <w:sz w:val="24"/>
          <w:szCs w:val="24"/>
        </w:rPr>
        <w:t>Lemmatization</w:t>
      </w:r>
    </w:p>
    <w:p w14:paraId="09B46110" w14:textId="48359CDA" w:rsidR="004850AA" w:rsidRPr="00D3457E" w:rsidRDefault="009D0EA3" w:rsidP="00D3457E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D0EA3">
        <w:rPr>
          <w:rFonts w:ascii="Times New Roman" w:hAnsi="Times New Roman" w:cs="Times New Roman"/>
          <w:bCs/>
          <w:sz w:val="24"/>
          <w:szCs w:val="24"/>
        </w:rPr>
        <w:t xml:space="preserve">This is </w:t>
      </w:r>
      <w:r>
        <w:rPr>
          <w:rFonts w:ascii="Times New Roman" w:hAnsi="Times New Roman" w:cs="Times New Roman"/>
          <w:bCs/>
          <w:sz w:val="24"/>
          <w:szCs w:val="24"/>
        </w:rPr>
        <w:t>the process of fetching the lemma’s or the simplest form or root form of the words as present in a dictionary. We lemmatize all the verbs and nou</w:t>
      </w:r>
      <w:r w:rsidR="00072CD9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="00044C01">
        <w:rPr>
          <w:rFonts w:ascii="Times New Roman" w:hAnsi="Times New Roman" w:cs="Times New Roman"/>
          <w:bCs/>
          <w:sz w:val="24"/>
          <w:szCs w:val="24"/>
        </w:rPr>
        <w:t>/</w:t>
      </w:r>
      <w:r>
        <w:rPr>
          <w:rFonts w:ascii="Times New Roman" w:hAnsi="Times New Roman" w:cs="Times New Roman"/>
          <w:bCs/>
          <w:sz w:val="24"/>
          <w:szCs w:val="24"/>
        </w:rPr>
        <w:t>plurals.</w:t>
      </w:r>
      <w:r w:rsidR="009C762F">
        <w:rPr>
          <w:rFonts w:ascii="Times New Roman" w:hAnsi="Times New Roman" w:cs="Times New Roman"/>
          <w:bCs/>
          <w:sz w:val="24"/>
          <w:szCs w:val="24"/>
        </w:rPr>
        <w:t xml:space="preserve"> This reduces the dimensionality of the dataset by a large value.</w:t>
      </w:r>
    </w:p>
    <w:p w14:paraId="31477403" w14:textId="77777777" w:rsidR="0081039A" w:rsidRPr="00D91231" w:rsidRDefault="0081039A" w:rsidP="000702EB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2C1BE7" w14:textId="65B6AD6A" w:rsidR="001C168E" w:rsidRPr="00D91231" w:rsidRDefault="001C168E" w:rsidP="00177268">
      <w:pPr>
        <w:spacing w:after="12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91231">
        <w:rPr>
          <w:rFonts w:ascii="Times New Roman" w:hAnsi="Times New Roman" w:cs="Times New Roman"/>
          <w:b/>
          <w:sz w:val="28"/>
          <w:szCs w:val="28"/>
        </w:rPr>
        <w:lastRenderedPageBreak/>
        <w:t>Models And Techniques Used</w:t>
      </w:r>
    </w:p>
    <w:p w14:paraId="2C279C3E" w14:textId="06A1BD1C" w:rsidR="001C168E" w:rsidRPr="00D91231" w:rsidRDefault="001C168E" w:rsidP="00177268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E092B3" w14:textId="7FC15B63" w:rsidR="001C168E" w:rsidRPr="00D91231" w:rsidRDefault="001C168E" w:rsidP="00177268">
      <w:pPr>
        <w:spacing w:after="12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91231">
        <w:rPr>
          <w:rFonts w:ascii="Times New Roman" w:hAnsi="Times New Roman" w:cs="Times New Roman"/>
          <w:b/>
          <w:sz w:val="28"/>
          <w:szCs w:val="28"/>
        </w:rPr>
        <w:t>Experimental Results</w:t>
      </w:r>
    </w:p>
    <w:p w14:paraId="37DBD522" w14:textId="078C500C" w:rsidR="001C168E" w:rsidRPr="00D91231" w:rsidRDefault="001C168E" w:rsidP="00177268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E795E8" w14:textId="4D0D8383" w:rsidR="001C168E" w:rsidRPr="00D91231" w:rsidRDefault="001C168E" w:rsidP="00177268">
      <w:pPr>
        <w:spacing w:after="12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91231">
        <w:rPr>
          <w:rFonts w:ascii="Times New Roman" w:hAnsi="Times New Roman" w:cs="Times New Roman"/>
          <w:b/>
          <w:sz w:val="28"/>
          <w:szCs w:val="28"/>
        </w:rPr>
        <w:t>Conclusion</w:t>
      </w:r>
    </w:p>
    <w:p w14:paraId="038767DB" w14:textId="77777777" w:rsidR="00586AE8" w:rsidRPr="00D91231" w:rsidRDefault="00586AE8" w:rsidP="00586AE8">
      <w:pPr>
        <w:pStyle w:val="ListParagraph"/>
        <w:spacing w:after="12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586AE8" w:rsidRPr="00D91231" w:rsidSect="00890A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1BA3"/>
    <w:multiLevelType w:val="hybridMultilevel"/>
    <w:tmpl w:val="FC9A57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FE2719"/>
    <w:multiLevelType w:val="hybridMultilevel"/>
    <w:tmpl w:val="0AB4E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F30BE3"/>
    <w:multiLevelType w:val="hybridMultilevel"/>
    <w:tmpl w:val="D1E8557E"/>
    <w:lvl w:ilvl="0" w:tplc="64BA9910">
      <w:start w:val="4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7WwNDY2NDQzMzdR0lEKTi0uzszPAykwrAUADBGI9CwAAAA="/>
  </w:docVars>
  <w:rsids>
    <w:rsidRoot w:val="00D17DC3"/>
    <w:rsid w:val="000156A6"/>
    <w:rsid w:val="00044C01"/>
    <w:rsid w:val="000702EB"/>
    <w:rsid w:val="00072CD9"/>
    <w:rsid w:val="000D02CE"/>
    <w:rsid w:val="00104691"/>
    <w:rsid w:val="001257BC"/>
    <w:rsid w:val="0015357E"/>
    <w:rsid w:val="001571FA"/>
    <w:rsid w:val="00177268"/>
    <w:rsid w:val="001C168E"/>
    <w:rsid w:val="001E15D4"/>
    <w:rsid w:val="00237ABE"/>
    <w:rsid w:val="00237BA2"/>
    <w:rsid w:val="0025000D"/>
    <w:rsid w:val="0028036C"/>
    <w:rsid w:val="00286358"/>
    <w:rsid w:val="002A0718"/>
    <w:rsid w:val="002B2086"/>
    <w:rsid w:val="00315E7A"/>
    <w:rsid w:val="0032287F"/>
    <w:rsid w:val="003521FF"/>
    <w:rsid w:val="00386199"/>
    <w:rsid w:val="003C4570"/>
    <w:rsid w:val="003C5D29"/>
    <w:rsid w:val="0042142A"/>
    <w:rsid w:val="00446EA7"/>
    <w:rsid w:val="004850AA"/>
    <w:rsid w:val="004C23EA"/>
    <w:rsid w:val="00586AE8"/>
    <w:rsid w:val="00672C28"/>
    <w:rsid w:val="006E302D"/>
    <w:rsid w:val="00711766"/>
    <w:rsid w:val="007636AF"/>
    <w:rsid w:val="007A5C38"/>
    <w:rsid w:val="00807434"/>
    <w:rsid w:val="0081039A"/>
    <w:rsid w:val="00873147"/>
    <w:rsid w:val="00890A50"/>
    <w:rsid w:val="0091403D"/>
    <w:rsid w:val="009348FF"/>
    <w:rsid w:val="009C2688"/>
    <w:rsid w:val="009C329C"/>
    <w:rsid w:val="009C762F"/>
    <w:rsid w:val="009D0EA3"/>
    <w:rsid w:val="009D7143"/>
    <w:rsid w:val="00A23BE2"/>
    <w:rsid w:val="00A2423B"/>
    <w:rsid w:val="00A6310D"/>
    <w:rsid w:val="00A67D6A"/>
    <w:rsid w:val="00B01450"/>
    <w:rsid w:val="00B248F4"/>
    <w:rsid w:val="00B31389"/>
    <w:rsid w:val="00B72692"/>
    <w:rsid w:val="00BA5B0E"/>
    <w:rsid w:val="00BC15EF"/>
    <w:rsid w:val="00C37472"/>
    <w:rsid w:val="00C65EDD"/>
    <w:rsid w:val="00CD1ABC"/>
    <w:rsid w:val="00CF0D5A"/>
    <w:rsid w:val="00CF539A"/>
    <w:rsid w:val="00D0260A"/>
    <w:rsid w:val="00D17DC3"/>
    <w:rsid w:val="00D3457E"/>
    <w:rsid w:val="00D53F4A"/>
    <w:rsid w:val="00D56EAC"/>
    <w:rsid w:val="00D91231"/>
    <w:rsid w:val="00DD08BF"/>
    <w:rsid w:val="00DF6287"/>
    <w:rsid w:val="00E172C5"/>
    <w:rsid w:val="00E277F4"/>
    <w:rsid w:val="00E42481"/>
    <w:rsid w:val="00E605F7"/>
    <w:rsid w:val="00EE31C3"/>
    <w:rsid w:val="00F7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1E539"/>
  <w15:chartTrackingRefBased/>
  <w15:docId w15:val="{504EC280-66FA-4D97-9715-5D0348A1F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6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h Acharya</dc:creator>
  <cp:keywords/>
  <dc:description/>
  <cp:lastModifiedBy>Pramodh Acharya</cp:lastModifiedBy>
  <cp:revision>79</cp:revision>
  <dcterms:created xsi:type="dcterms:W3CDTF">2020-12-09T05:38:00Z</dcterms:created>
  <dcterms:modified xsi:type="dcterms:W3CDTF">2020-12-09T07:43:00Z</dcterms:modified>
</cp:coreProperties>
</file>